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570"/>
        <w:tblW w:w="0" w:type="auto"/>
        <w:tblLook w:val="04A0" w:firstRow="1" w:lastRow="0" w:firstColumn="1" w:lastColumn="0" w:noHBand="0" w:noVBand="1"/>
      </w:tblPr>
      <w:tblGrid>
        <w:gridCol w:w="2717"/>
        <w:gridCol w:w="6309"/>
      </w:tblGrid>
      <w:tr w:rsidR="00DE4132" w:rsidRPr="00E65771" w14:paraId="5642F586" w14:textId="77777777" w:rsidTr="008440A1">
        <w:trPr>
          <w:trHeight w:val="1843"/>
        </w:trPr>
        <w:tc>
          <w:tcPr>
            <w:tcW w:w="2717" w:type="dxa"/>
            <w:hideMark/>
          </w:tcPr>
          <w:p w14:paraId="76CB572A" w14:textId="77777777" w:rsidR="00DE4132" w:rsidRPr="00E65771" w:rsidRDefault="00DE4132" w:rsidP="008440A1">
            <w:pPr>
              <w:tabs>
                <w:tab w:val="left" w:pos="6105"/>
              </w:tabs>
              <w:rPr>
                <w:rFonts w:ascii="Arial" w:hAnsi="Arial" w:cs="Arial"/>
                <w:noProof/>
                <w:color w:val="FF0000"/>
                <w:sz w:val="24"/>
                <w:szCs w:val="24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276156B0" wp14:editId="0D02B166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0</wp:posOffset>
                  </wp:positionV>
                  <wp:extent cx="1104900" cy="1057275"/>
                  <wp:effectExtent l="0" t="0" r="0" b="9525"/>
                  <wp:wrapSquare wrapText="bothSides"/>
                  <wp:docPr id="1" name="Picture 1" descr="HBF08 Logo 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BF08 Logo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09" w:type="dxa"/>
          </w:tcPr>
          <w:p w14:paraId="71DBDF6A" w14:textId="77777777" w:rsidR="00DE4132" w:rsidRPr="002C5C37" w:rsidRDefault="00DE4132" w:rsidP="008440A1">
            <w:pPr>
              <w:tabs>
                <w:tab w:val="left" w:pos="6105"/>
              </w:tabs>
              <w:jc w:val="center"/>
              <w:rPr>
                <w:rFonts w:ascii="Arial" w:hAnsi="Arial" w:cs="Arial"/>
                <w:b/>
              </w:rPr>
            </w:pPr>
            <w:r w:rsidRPr="002C5C37">
              <w:rPr>
                <w:rFonts w:ascii="Arial" w:hAnsi="Arial" w:cs="Arial"/>
                <w:b/>
              </w:rPr>
              <w:t>HBF HEALTH AND SAFETY FORUM</w:t>
            </w:r>
          </w:p>
          <w:p w14:paraId="1B16DAC6" w14:textId="77777777" w:rsidR="00DE4132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URSDAY </w:t>
            </w:r>
            <w:r w:rsidR="00D160FE">
              <w:rPr>
                <w:rFonts w:ascii="Arial" w:hAnsi="Arial" w:cs="Arial"/>
                <w:b/>
                <w:bCs/>
              </w:rPr>
              <w:t>20</w:t>
            </w:r>
            <w:r w:rsidR="00D160FE" w:rsidRPr="00D160FE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="00D160FE">
              <w:rPr>
                <w:rFonts w:ascii="Arial" w:hAnsi="Arial" w:cs="Arial"/>
                <w:b/>
                <w:bCs/>
              </w:rPr>
              <w:t xml:space="preserve"> OCTOBER</w:t>
            </w:r>
            <w:r>
              <w:rPr>
                <w:rFonts w:ascii="Arial" w:hAnsi="Arial" w:cs="Arial"/>
                <w:b/>
                <w:bCs/>
              </w:rPr>
              <w:t xml:space="preserve"> 2016. </w:t>
            </w:r>
          </w:p>
          <w:p w14:paraId="56D39BBF" w14:textId="77777777" w:rsidR="00DE4132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ETING STARTS @ 9AM</w:t>
            </w:r>
          </w:p>
          <w:p w14:paraId="0F0AC29C" w14:textId="77777777" w:rsidR="00DE4132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  <w:p w14:paraId="2AD89471" w14:textId="77777777" w:rsidR="00DE4132" w:rsidRPr="001E658C" w:rsidRDefault="00DE4132" w:rsidP="008440A1">
            <w:pPr>
              <w:tabs>
                <w:tab w:val="left" w:pos="6105"/>
              </w:tabs>
              <w:jc w:val="center"/>
              <w:rPr>
                <w:rFonts w:ascii="Arial" w:hAnsi="Arial" w:cs="Arial"/>
                <w:b/>
                <w:szCs w:val="26"/>
              </w:rPr>
            </w:pPr>
            <w:r w:rsidRPr="001E658C">
              <w:rPr>
                <w:rFonts w:ascii="Arial" w:hAnsi="Arial" w:cs="Arial"/>
                <w:b/>
                <w:szCs w:val="26"/>
              </w:rPr>
              <w:t>LEA MARSTON HOTEL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HAUNCH LANE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LEA MARSTON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SUTTON COLDFIELD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B76 0BY</w:t>
            </w:r>
          </w:p>
          <w:p w14:paraId="51C38E9D" w14:textId="77777777" w:rsidR="00DE4132" w:rsidRPr="00E65771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noProof/>
                <w:color w:val="FF0000"/>
                <w:sz w:val="24"/>
                <w:szCs w:val="24"/>
              </w:rPr>
            </w:pPr>
          </w:p>
        </w:tc>
      </w:tr>
    </w:tbl>
    <w:p w14:paraId="61D2035F" w14:textId="3FAFDA79" w:rsidR="00DE4132" w:rsidRPr="004B3DE9" w:rsidRDefault="00DE4132" w:rsidP="00DE4132">
      <w:pPr>
        <w:spacing w:after="0" w:line="240" w:lineRule="auto"/>
        <w:ind w:left="284"/>
        <w:jc w:val="center"/>
        <w:rPr>
          <w:rFonts w:ascii="Arial" w:hAnsi="Arial" w:cs="Arial"/>
          <w:b/>
          <w:sz w:val="28"/>
          <w:szCs w:val="24"/>
        </w:rPr>
      </w:pPr>
      <w:r w:rsidRPr="004B3DE9">
        <w:rPr>
          <w:rFonts w:ascii="Arial" w:hAnsi="Arial" w:cs="Arial"/>
          <w:b/>
          <w:sz w:val="28"/>
          <w:szCs w:val="24"/>
        </w:rPr>
        <w:t>AGENDA</w:t>
      </w:r>
    </w:p>
    <w:p w14:paraId="50D850B7" w14:textId="77777777" w:rsidR="00DE4132" w:rsidRPr="00BD26AB" w:rsidRDefault="00DE4132" w:rsidP="00C07BFB">
      <w:p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14:paraId="159D6A54" w14:textId="77777777" w:rsidR="00DE4132" w:rsidRPr="00BD26AB" w:rsidRDefault="00DE4132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Welcome and Introductions</w:t>
      </w:r>
      <w:bookmarkStart w:id="0" w:name="_GoBack"/>
      <w:bookmarkEnd w:id="0"/>
    </w:p>
    <w:p w14:paraId="5304D6EE" w14:textId="77777777" w:rsidR="00DE4132" w:rsidRPr="00BD26AB" w:rsidRDefault="00DE4132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14:paraId="7BB64E0F" w14:textId="77777777" w:rsidR="00432344" w:rsidRDefault="00DE4132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Notes of previous meeting</w:t>
      </w:r>
    </w:p>
    <w:p w14:paraId="1BDDA158" w14:textId="77777777" w:rsidR="00072C4C" w:rsidRDefault="00072C4C" w:rsidP="00C07BFB">
      <w:pPr>
        <w:pStyle w:val="ListParagraph"/>
        <w:spacing w:before="20" w:after="20"/>
        <w:ind w:left="567" w:right="567"/>
      </w:pPr>
    </w:p>
    <w:p w14:paraId="2083653E" w14:textId="77777777" w:rsidR="00072C4C" w:rsidRDefault="00072C4C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b Group updates</w:t>
      </w:r>
    </w:p>
    <w:p w14:paraId="6BCFBECF" w14:textId="77777777" w:rsidR="00072C4C" w:rsidRDefault="00072C4C" w:rsidP="00C07BFB">
      <w:pPr>
        <w:pStyle w:val="ListParagraph"/>
        <w:spacing w:before="20" w:after="20"/>
        <w:ind w:left="567" w:right="567"/>
      </w:pPr>
    </w:p>
    <w:p w14:paraId="1BD7E963" w14:textId="567A5F17" w:rsidR="00072C4C" w:rsidRDefault="00072C4C" w:rsidP="00C07BFB">
      <w:pPr>
        <w:pStyle w:val="ListParagraph"/>
        <w:numPr>
          <w:ilvl w:val="0"/>
          <w:numId w:val="4"/>
        </w:numPr>
        <w:spacing w:before="20" w:after="20"/>
        <w:ind w:right="567"/>
      </w:pPr>
      <w:r w:rsidRPr="00C07BFB">
        <w:t>Dust in Construction – Dave Hickman</w:t>
      </w:r>
    </w:p>
    <w:p w14:paraId="2F9ECB86" w14:textId="16792A22" w:rsidR="00E91BF9" w:rsidRPr="00087CFB" w:rsidRDefault="00E91BF9" w:rsidP="00E91BF9">
      <w:pPr>
        <w:pStyle w:val="ListParagraph"/>
        <w:spacing w:before="20" w:after="20"/>
        <w:ind w:left="1287" w:right="567"/>
      </w:pPr>
      <w:r w:rsidRPr="00087CFB">
        <w:t>Update of action plan &amp; do it right materials</w:t>
      </w:r>
      <w:r w:rsidR="00CA49C4" w:rsidRPr="00087CFB">
        <w:t xml:space="preserve"> (from 05/15)</w:t>
      </w:r>
    </w:p>
    <w:p w14:paraId="41521FE3" w14:textId="2B6C662E" w:rsidR="00CA49C4" w:rsidRPr="00087CFB" w:rsidRDefault="00CA49C4" w:rsidP="00E91BF9">
      <w:pPr>
        <w:pStyle w:val="ListParagraph"/>
        <w:spacing w:before="20" w:after="20"/>
        <w:ind w:left="1287" w:right="567"/>
      </w:pPr>
      <w:r w:rsidRPr="00087CFB">
        <w:t>Proposed actions from HSE Wood dust survey (from 05/16)</w:t>
      </w:r>
    </w:p>
    <w:p w14:paraId="7898B638" w14:textId="49696768" w:rsidR="00AD428F" w:rsidRDefault="00AD428F" w:rsidP="00E91BF9">
      <w:pPr>
        <w:pStyle w:val="ListParagraph"/>
        <w:spacing w:before="20" w:after="20"/>
        <w:ind w:left="1287" w:right="567"/>
      </w:pPr>
      <w:r w:rsidRPr="00087CFB">
        <w:t>The case for an HBF Occupational Health video (from 01/15)</w:t>
      </w:r>
    </w:p>
    <w:p w14:paraId="24E2E98E" w14:textId="77777777" w:rsidR="00150237" w:rsidRPr="00C07BFB" w:rsidRDefault="00150237" w:rsidP="00087CFB">
      <w:pPr>
        <w:spacing w:before="20" w:after="20"/>
        <w:ind w:right="567"/>
      </w:pPr>
    </w:p>
    <w:p w14:paraId="26DCA142" w14:textId="77777777" w:rsidR="00072C4C" w:rsidRPr="00C07BFB" w:rsidRDefault="00072C4C" w:rsidP="00C07BFB">
      <w:pPr>
        <w:pStyle w:val="ListParagraph"/>
        <w:numPr>
          <w:ilvl w:val="0"/>
          <w:numId w:val="4"/>
        </w:numPr>
        <w:spacing w:before="20" w:after="20"/>
        <w:ind w:right="567"/>
      </w:pPr>
      <w:r w:rsidRPr="00C07BFB">
        <w:t xml:space="preserve">Roof Trusses – Craig </w:t>
      </w:r>
      <w:proofErr w:type="spellStart"/>
      <w:r w:rsidR="00A21BD5" w:rsidRPr="00C07BFB">
        <w:t>Donelan</w:t>
      </w:r>
      <w:proofErr w:type="spellEnd"/>
    </w:p>
    <w:p w14:paraId="79231A72" w14:textId="77777777" w:rsidR="00A21BD5" w:rsidRPr="00C07BFB" w:rsidRDefault="00A21BD5" w:rsidP="00C07BFB">
      <w:pPr>
        <w:pStyle w:val="ListParagraph"/>
        <w:numPr>
          <w:ilvl w:val="0"/>
          <w:numId w:val="4"/>
        </w:numPr>
        <w:spacing w:before="20" w:after="20"/>
        <w:ind w:right="567"/>
      </w:pPr>
      <w:r w:rsidRPr="00C07BFB">
        <w:t xml:space="preserve">CDM – Steve </w:t>
      </w:r>
      <w:proofErr w:type="spellStart"/>
      <w:r w:rsidRPr="00C07BFB">
        <w:t>Acaster</w:t>
      </w:r>
      <w:proofErr w:type="spellEnd"/>
    </w:p>
    <w:p w14:paraId="52BA6D77" w14:textId="77777777" w:rsidR="00432344" w:rsidRDefault="00432344" w:rsidP="00C07BFB">
      <w:pPr>
        <w:pStyle w:val="ListParagraph"/>
        <w:spacing w:before="20" w:after="20"/>
        <w:ind w:left="567" w:right="567"/>
      </w:pPr>
    </w:p>
    <w:p w14:paraId="5506575B" w14:textId="77777777" w:rsidR="00A21BD5" w:rsidRDefault="00432344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ber Construction Concerns and Barriers</w:t>
      </w:r>
      <w:r w:rsidR="00A21BD5">
        <w:rPr>
          <w:rFonts w:ascii="Arial" w:hAnsi="Arial" w:cs="Arial"/>
          <w:sz w:val="24"/>
          <w:szCs w:val="24"/>
        </w:rPr>
        <w:t xml:space="preserve"> &amp;16 steps update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F5211D3" w14:textId="77777777" w:rsidR="00DE4132" w:rsidRDefault="00432344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tin Milner - STA</w:t>
      </w:r>
      <w:r w:rsidR="00DE4132" w:rsidRPr="00BD26AB">
        <w:rPr>
          <w:rFonts w:ascii="Arial" w:hAnsi="Arial" w:cs="Arial"/>
          <w:sz w:val="24"/>
          <w:szCs w:val="24"/>
        </w:rPr>
        <w:t xml:space="preserve"> </w:t>
      </w:r>
    </w:p>
    <w:p w14:paraId="3A82CEB4" w14:textId="77777777" w:rsidR="00DE4132" w:rsidRPr="00BD26AB" w:rsidRDefault="00DE4132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47409D64" w14:textId="77777777" w:rsidR="00DE4132" w:rsidRDefault="00A21BD5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M4 Health &amp; Safety – Gordon Crick - HSE</w:t>
      </w:r>
    </w:p>
    <w:p w14:paraId="14E2E28B" w14:textId="77777777" w:rsidR="00A21BD5" w:rsidRDefault="00A21BD5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14:paraId="5F19A079" w14:textId="77777777" w:rsidR="00A21BD5" w:rsidRDefault="00A21BD5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Statistics update (Reportable Injuries and Dangerous Occurrences/Fire Incidents/Fee for Intervention) including annual report update and update on collection of data</w:t>
      </w:r>
      <w:r>
        <w:rPr>
          <w:rFonts w:ascii="Arial" w:hAnsi="Arial" w:cs="Arial"/>
          <w:sz w:val="24"/>
          <w:szCs w:val="24"/>
        </w:rPr>
        <w:t xml:space="preserve"> &amp; injury comparison with other industries </w:t>
      </w:r>
    </w:p>
    <w:p w14:paraId="752E21B6" w14:textId="77777777" w:rsidR="00A21BD5" w:rsidRDefault="00A21BD5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14:paraId="05D04891" w14:textId="77777777" w:rsidR="00A21BD5" w:rsidRDefault="00A21BD5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SE update</w:t>
      </w:r>
    </w:p>
    <w:p w14:paraId="227CA97C" w14:textId="77777777" w:rsidR="00A21BD5" w:rsidRPr="00DE4132" w:rsidRDefault="00A21BD5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14:paraId="237EC67A" w14:textId="77777777" w:rsidR="006F5A51" w:rsidRDefault="006F5A51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Update from CONIAC</w:t>
      </w:r>
      <w:r>
        <w:rPr>
          <w:rFonts w:ascii="Arial" w:hAnsi="Arial" w:cs="Arial"/>
          <w:sz w:val="24"/>
          <w:szCs w:val="24"/>
        </w:rPr>
        <w:t xml:space="preserve"> – Steve </w:t>
      </w:r>
      <w:proofErr w:type="spellStart"/>
      <w:r>
        <w:rPr>
          <w:rFonts w:ascii="Arial" w:hAnsi="Arial" w:cs="Arial"/>
          <w:sz w:val="24"/>
          <w:szCs w:val="24"/>
        </w:rPr>
        <w:t>Acaster</w:t>
      </w:r>
      <w:proofErr w:type="spellEnd"/>
    </w:p>
    <w:p w14:paraId="08C147A6" w14:textId="77777777" w:rsidR="00C42298" w:rsidRDefault="00C42298" w:rsidP="00C42298">
      <w:pPr>
        <w:pStyle w:val="ListParagraph"/>
      </w:pPr>
    </w:p>
    <w:p w14:paraId="585D2780" w14:textId="1F73B95A" w:rsidR="00C42298" w:rsidRDefault="00C42298" w:rsidP="00C42298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C42298">
        <w:rPr>
          <w:rFonts w:ascii="Arial" w:hAnsi="Arial" w:cs="Arial"/>
          <w:sz w:val="24"/>
          <w:szCs w:val="24"/>
        </w:rPr>
        <w:t>Sentencing Guidelines</w:t>
      </w:r>
      <w:r>
        <w:rPr>
          <w:rFonts w:ascii="Arial" w:hAnsi="Arial" w:cs="Arial"/>
          <w:sz w:val="24"/>
          <w:szCs w:val="24"/>
        </w:rPr>
        <w:t xml:space="preserve"> – Martyn Price</w:t>
      </w:r>
    </w:p>
    <w:p w14:paraId="5190F449" w14:textId="77777777" w:rsidR="00B31717" w:rsidRDefault="00B31717" w:rsidP="00B31717">
      <w:pPr>
        <w:pStyle w:val="ListParagraph"/>
      </w:pPr>
    </w:p>
    <w:p w14:paraId="40F876AD" w14:textId="77777777" w:rsidR="00B31717" w:rsidRDefault="00B31717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okemon</w:t>
      </w:r>
      <w:proofErr w:type="spellEnd"/>
      <w:r>
        <w:rPr>
          <w:rFonts w:ascii="Arial" w:hAnsi="Arial" w:cs="Arial"/>
          <w:sz w:val="24"/>
          <w:szCs w:val="24"/>
        </w:rPr>
        <w:t xml:space="preserve"> GO – Site problems</w:t>
      </w:r>
    </w:p>
    <w:p w14:paraId="16EDA2BE" w14:textId="77777777" w:rsidR="006F5A51" w:rsidRDefault="006F5A51" w:rsidP="00C07BFB">
      <w:pPr>
        <w:pStyle w:val="ListParagraph"/>
        <w:spacing w:before="20" w:after="20"/>
        <w:ind w:left="567" w:right="567"/>
      </w:pPr>
    </w:p>
    <w:p w14:paraId="358908F9" w14:textId="77777777" w:rsidR="006F5A51" w:rsidRDefault="006F5A51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Party Parliamentary Carbon Monoxide Group/Forum</w:t>
      </w:r>
    </w:p>
    <w:p w14:paraId="652A09E7" w14:textId="77777777" w:rsidR="006F5A51" w:rsidRDefault="006F5A51" w:rsidP="00C07BFB">
      <w:pPr>
        <w:pStyle w:val="ListParagraph"/>
        <w:spacing w:before="20" w:after="20"/>
        <w:ind w:left="567" w:right="567"/>
      </w:pPr>
    </w:p>
    <w:p w14:paraId="18CACDC5" w14:textId="77777777" w:rsidR="006F5A51" w:rsidRDefault="006F5A51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 xml:space="preserve">Health and Safety Charter </w:t>
      </w:r>
    </w:p>
    <w:p w14:paraId="3744B2CB" w14:textId="77777777" w:rsidR="006F5A51" w:rsidRDefault="006F5A51" w:rsidP="00C07BFB">
      <w:pPr>
        <w:pStyle w:val="ListParagraph"/>
        <w:spacing w:before="20" w:after="20"/>
        <w:ind w:left="567" w:right="567"/>
      </w:pPr>
    </w:p>
    <w:p w14:paraId="618BE05F" w14:textId="77777777" w:rsidR="006F5A51" w:rsidRPr="00790380" w:rsidRDefault="006F5A51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Charter Action Plan</w:t>
      </w:r>
    </w:p>
    <w:p w14:paraId="4E2B996B" w14:textId="77777777" w:rsidR="006F5A51" w:rsidRPr="00BD26AB" w:rsidRDefault="006F5A51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14:paraId="79A96FD7" w14:textId="77777777" w:rsidR="001C33DD" w:rsidRPr="006F5A51" w:rsidRDefault="006F5A51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Contact list</w:t>
      </w:r>
    </w:p>
    <w:p w14:paraId="7434805E" w14:textId="77777777" w:rsidR="00DE4132" w:rsidRPr="00790380" w:rsidRDefault="00DE4132" w:rsidP="00C07BFB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14:paraId="1D2D7A54" w14:textId="77777777" w:rsidR="00DE4132" w:rsidRDefault="00A25013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eting dates 2017</w:t>
      </w:r>
    </w:p>
    <w:p w14:paraId="74BABCCF" w14:textId="77777777" w:rsidR="005B5517" w:rsidRPr="005B5517" w:rsidRDefault="005B5517" w:rsidP="00C07BFB">
      <w:pPr>
        <w:pStyle w:val="ListParagraph"/>
      </w:pPr>
    </w:p>
    <w:p w14:paraId="3AEA384D" w14:textId="77777777" w:rsidR="00DE4132" w:rsidRPr="00C42298" w:rsidRDefault="00C07BFB" w:rsidP="00C42298">
      <w:pPr>
        <w:spacing w:line="240" w:lineRule="auto"/>
        <w:ind w:left="-142"/>
        <w:rPr>
          <w:rFonts w:ascii="Arial" w:eastAsiaTheme="minorHAnsi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</w:rPr>
        <w:t xml:space="preserve">        </w:t>
      </w:r>
      <w:r w:rsidR="005B5517" w:rsidRPr="00C42298">
        <w:rPr>
          <w:rFonts w:ascii="Arial" w:hAnsi="Arial" w:cs="Arial"/>
          <w:b/>
          <w:sz w:val="24"/>
          <w:szCs w:val="24"/>
        </w:rPr>
        <w:t>Thursday 19 January</w:t>
      </w:r>
      <w:r w:rsidRPr="00C42298">
        <w:rPr>
          <w:rFonts w:ascii="Arial" w:eastAsiaTheme="minorHAnsi" w:hAnsi="Arial" w:cs="Arial"/>
          <w:b/>
          <w:sz w:val="24"/>
          <w:szCs w:val="24"/>
          <w:lang w:val="en-GB"/>
        </w:rPr>
        <w:t xml:space="preserve">, </w:t>
      </w:r>
      <w:r w:rsidRPr="00C42298">
        <w:rPr>
          <w:rFonts w:ascii="Arial" w:hAnsi="Arial" w:cs="Arial"/>
          <w:b/>
          <w:sz w:val="24"/>
          <w:szCs w:val="24"/>
        </w:rPr>
        <w:t xml:space="preserve">Thursday 4 May, </w:t>
      </w:r>
      <w:r w:rsidR="005B5517" w:rsidRPr="00C42298">
        <w:rPr>
          <w:rFonts w:ascii="Arial" w:hAnsi="Arial" w:cs="Arial"/>
          <w:b/>
          <w:sz w:val="24"/>
          <w:szCs w:val="24"/>
        </w:rPr>
        <w:t>Thursday 13 July</w:t>
      </w:r>
      <w:r w:rsidRPr="00C42298">
        <w:rPr>
          <w:rFonts w:ascii="Arial" w:eastAsiaTheme="minorHAnsi" w:hAnsi="Arial" w:cs="Arial"/>
          <w:b/>
          <w:sz w:val="24"/>
          <w:szCs w:val="24"/>
          <w:lang w:val="en-GB"/>
        </w:rPr>
        <w:t xml:space="preserve">, </w:t>
      </w:r>
      <w:r w:rsidR="005B5517" w:rsidRPr="00C42298">
        <w:rPr>
          <w:rFonts w:ascii="Arial" w:hAnsi="Arial" w:cs="Arial"/>
          <w:b/>
          <w:sz w:val="24"/>
          <w:szCs w:val="24"/>
        </w:rPr>
        <w:t>Thursday 26 October</w:t>
      </w:r>
    </w:p>
    <w:p w14:paraId="467EB96A" w14:textId="77777777" w:rsidR="00DE4132" w:rsidRPr="003C4658" w:rsidRDefault="00DE4132" w:rsidP="00C07BFB">
      <w:pPr>
        <w:numPr>
          <w:ilvl w:val="0"/>
          <w:numId w:val="1"/>
        </w:num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  <w:r w:rsidRPr="003C4658">
        <w:rPr>
          <w:rFonts w:ascii="Arial" w:hAnsi="Arial" w:cs="Arial"/>
          <w:sz w:val="24"/>
          <w:szCs w:val="24"/>
        </w:rPr>
        <w:t>Any Other Business</w:t>
      </w:r>
    </w:p>
    <w:p w14:paraId="069BF060" w14:textId="77777777" w:rsidR="002C1F36" w:rsidRDefault="002C1F36" w:rsidP="006F5A51">
      <w:pPr>
        <w:spacing w:before="20" w:after="20"/>
        <w:ind w:left="567" w:right="567"/>
      </w:pPr>
    </w:p>
    <w:sectPr w:rsidR="002C1F36" w:rsidSect="00C42298">
      <w:pgSz w:w="11906" w:h="16838"/>
      <w:pgMar w:top="851" w:right="1440" w:bottom="142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87645E"/>
    <w:multiLevelType w:val="hybridMultilevel"/>
    <w:tmpl w:val="4E64DEBC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AB44D8"/>
    <w:multiLevelType w:val="hybridMultilevel"/>
    <w:tmpl w:val="A300A5A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7C33C9D"/>
    <w:multiLevelType w:val="hybridMultilevel"/>
    <w:tmpl w:val="3E080556"/>
    <w:lvl w:ilvl="0" w:tplc="08090019">
      <w:start w:val="1"/>
      <w:numFmt w:val="lowerLetter"/>
      <w:lvlText w:val="%1."/>
      <w:lvlJc w:val="left"/>
      <w:pPr>
        <w:ind w:left="2520" w:hanging="360"/>
      </w:pPr>
    </w:lvl>
    <w:lvl w:ilvl="1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3960" w:hanging="180"/>
      </w:pPr>
    </w:lvl>
    <w:lvl w:ilvl="3" w:tplc="0809000F">
      <w:start w:val="1"/>
      <w:numFmt w:val="decimal"/>
      <w:lvlText w:val="%4."/>
      <w:lvlJc w:val="left"/>
      <w:pPr>
        <w:ind w:left="4680" w:hanging="360"/>
      </w:pPr>
    </w:lvl>
    <w:lvl w:ilvl="4" w:tplc="08090019">
      <w:start w:val="1"/>
      <w:numFmt w:val="lowerLetter"/>
      <w:lvlText w:val="%5."/>
      <w:lvlJc w:val="left"/>
      <w:pPr>
        <w:ind w:left="5400" w:hanging="360"/>
      </w:pPr>
    </w:lvl>
    <w:lvl w:ilvl="5" w:tplc="0809001B">
      <w:start w:val="1"/>
      <w:numFmt w:val="lowerRoman"/>
      <w:lvlText w:val="%6."/>
      <w:lvlJc w:val="right"/>
      <w:pPr>
        <w:ind w:left="6120" w:hanging="180"/>
      </w:pPr>
    </w:lvl>
    <w:lvl w:ilvl="6" w:tplc="0809000F">
      <w:start w:val="1"/>
      <w:numFmt w:val="decimal"/>
      <w:lvlText w:val="%7."/>
      <w:lvlJc w:val="left"/>
      <w:pPr>
        <w:ind w:left="6840" w:hanging="360"/>
      </w:pPr>
    </w:lvl>
    <w:lvl w:ilvl="7" w:tplc="08090019">
      <w:start w:val="1"/>
      <w:numFmt w:val="lowerLetter"/>
      <w:lvlText w:val="%8."/>
      <w:lvlJc w:val="left"/>
      <w:pPr>
        <w:ind w:left="7560" w:hanging="360"/>
      </w:pPr>
    </w:lvl>
    <w:lvl w:ilvl="8" w:tplc="0809001B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766C63F8"/>
    <w:multiLevelType w:val="hybridMultilevel"/>
    <w:tmpl w:val="CEBCB9BC"/>
    <w:lvl w:ilvl="0" w:tplc="0809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hNzIzMLYxMzEwNLQyUdpeDU4uLM/DyQApNaAPApBLssAAAA"/>
  </w:docVars>
  <w:rsids>
    <w:rsidRoot w:val="00DE4132"/>
    <w:rsid w:val="00072C4C"/>
    <w:rsid w:val="00087CFB"/>
    <w:rsid w:val="00150237"/>
    <w:rsid w:val="001C33DD"/>
    <w:rsid w:val="002C1F36"/>
    <w:rsid w:val="002E7F7B"/>
    <w:rsid w:val="004272FF"/>
    <w:rsid w:val="00432344"/>
    <w:rsid w:val="00450059"/>
    <w:rsid w:val="005B5517"/>
    <w:rsid w:val="006F5A51"/>
    <w:rsid w:val="007831C8"/>
    <w:rsid w:val="008D4D31"/>
    <w:rsid w:val="00995562"/>
    <w:rsid w:val="00A21BD5"/>
    <w:rsid w:val="00A25013"/>
    <w:rsid w:val="00AD428F"/>
    <w:rsid w:val="00B31717"/>
    <w:rsid w:val="00C07BFB"/>
    <w:rsid w:val="00C42298"/>
    <w:rsid w:val="00CA49C4"/>
    <w:rsid w:val="00D160FE"/>
    <w:rsid w:val="00DE4132"/>
    <w:rsid w:val="00E73B40"/>
    <w:rsid w:val="00E9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43790"/>
  <w15:chartTrackingRefBased/>
  <w15:docId w15:val="{3A384F1C-CAD3-4962-B799-BC8AE9AB1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132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4132"/>
    <w:pPr>
      <w:spacing w:after="0" w:line="240" w:lineRule="auto"/>
      <w:ind w:left="720"/>
    </w:pPr>
    <w:rPr>
      <w:rFonts w:ascii="Arial" w:eastAsia="Times New Roman" w:hAnsi="Arial" w:cs="Arial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0FE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14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Scott</dc:creator>
  <cp:keywords/>
  <dc:description/>
  <cp:lastModifiedBy>Ruth Scott</cp:lastModifiedBy>
  <cp:revision>3</cp:revision>
  <cp:lastPrinted>2016-09-01T07:35:00Z</cp:lastPrinted>
  <dcterms:created xsi:type="dcterms:W3CDTF">2016-10-03T15:40:00Z</dcterms:created>
  <dcterms:modified xsi:type="dcterms:W3CDTF">2016-10-04T09:53:00Z</dcterms:modified>
</cp:coreProperties>
</file>